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D246A" w14:textId="6023FC29" w:rsidR="001656F1" w:rsidRDefault="000A4512">
      <w:r>
        <w:rPr>
          <w:noProof/>
        </w:rPr>
        <w:drawing>
          <wp:inline distT="0" distB="0" distL="0" distR="0" wp14:anchorId="1562DBC9" wp14:editId="02EB77CD">
            <wp:extent cx="386334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6BA7C9" wp14:editId="64833AFD">
            <wp:extent cx="3840480" cy="82219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BA1AB6" wp14:editId="6B7C8DB2">
            <wp:extent cx="3878580" cy="82219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DCA97B" wp14:editId="02D118CB">
            <wp:extent cx="4678680" cy="82219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75F4B3" wp14:editId="24C2CC4A">
            <wp:extent cx="4732020" cy="82219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5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DY1t7Q0NzU1tjRU0lEKTi0uzszPAykwrAUAPMImKiwAAAA="/>
  </w:docVars>
  <w:rsids>
    <w:rsidRoot w:val="00BA50AB"/>
    <w:rsid w:val="000A4512"/>
    <w:rsid w:val="0013567C"/>
    <w:rsid w:val="001656F1"/>
    <w:rsid w:val="00BA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37680D-4235-4983-8ACD-253D4141E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eem Abulubbad</dc:creator>
  <cp:keywords/>
  <dc:description/>
  <cp:lastModifiedBy>Ibraheem Abulubbad</cp:lastModifiedBy>
  <cp:revision>2</cp:revision>
  <dcterms:created xsi:type="dcterms:W3CDTF">2022-11-04T05:32:00Z</dcterms:created>
  <dcterms:modified xsi:type="dcterms:W3CDTF">2022-11-04T05:33:00Z</dcterms:modified>
</cp:coreProperties>
</file>